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CC4AA" w14:textId="77777777" w:rsidR="000E009A" w:rsidRDefault="00A86ED3">
      <w:pPr>
        <w:pStyle w:val="Title"/>
      </w:pPr>
      <w:r>
        <w:t>Assignment 4</w:t>
      </w:r>
    </w:p>
    <w:p w14:paraId="76E16F51" w14:textId="77777777" w:rsidR="000E009A" w:rsidRDefault="00A86ED3">
      <w:pPr>
        <w:pStyle w:val="Author"/>
      </w:pPr>
      <w:r>
        <w:t>Kaylar Fullington</w:t>
      </w:r>
    </w:p>
    <w:p w14:paraId="41787428" w14:textId="77777777" w:rsidR="000E009A" w:rsidRDefault="00A86ED3">
      <w:pPr>
        <w:pStyle w:val="Date"/>
      </w:pPr>
      <w:r>
        <w:t>2022-01-23</w:t>
      </w:r>
    </w:p>
    <w:p w14:paraId="450CF494" w14:textId="77777777" w:rsidR="000E009A" w:rsidRDefault="00A86ED3">
      <w:pPr>
        <w:pStyle w:val="Heading1"/>
      </w:pPr>
      <w:bookmarkStart w:id="0" w:name="markdown-basics"/>
      <w:r>
        <w:t>Markdown Basics</w:t>
      </w:r>
    </w:p>
    <w:p w14:paraId="1D0FA7A3" w14:textId="77777777" w:rsidR="000E009A" w:rsidRDefault="00A86ED3">
      <w:pPr>
        <w:pStyle w:val="Heading2"/>
      </w:pPr>
      <w:bookmarkStart w:id="1" w:name="favorite-foods"/>
      <w:r>
        <w:t>Favorite Foods</w:t>
      </w:r>
    </w:p>
    <w:p w14:paraId="7C9ED1D5" w14:textId="77777777" w:rsidR="000E009A" w:rsidRDefault="00A86ED3">
      <w:pPr>
        <w:pStyle w:val="Compact"/>
        <w:numPr>
          <w:ilvl w:val="0"/>
          <w:numId w:val="2"/>
        </w:numPr>
      </w:pPr>
      <w:r>
        <w:t>Chocolate</w:t>
      </w:r>
    </w:p>
    <w:p w14:paraId="73E4CC5D" w14:textId="77777777" w:rsidR="000E009A" w:rsidRDefault="00A86ED3">
      <w:pPr>
        <w:pStyle w:val="Compact"/>
        <w:numPr>
          <w:ilvl w:val="0"/>
          <w:numId w:val="2"/>
        </w:numPr>
      </w:pPr>
      <w:r>
        <w:t>Watermelon</w:t>
      </w:r>
    </w:p>
    <w:p w14:paraId="2B8112E2" w14:textId="77777777" w:rsidR="000E009A" w:rsidRDefault="00A86ED3">
      <w:pPr>
        <w:pStyle w:val="Compact"/>
        <w:numPr>
          <w:ilvl w:val="0"/>
          <w:numId w:val="2"/>
        </w:numPr>
      </w:pPr>
      <w:r>
        <w:t>Kale</w:t>
      </w:r>
    </w:p>
    <w:p w14:paraId="11BE2EC3" w14:textId="77777777" w:rsidR="000E009A" w:rsidRDefault="00A86ED3">
      <w:pPr>
        <w:pStyle w:val="Heading2"/>
      </w:pPr>
      <w:bookmarkStart w:id="2" w:name="images"/>
      <w:bookmarkEnd w:id="1"/>
      <w:r>
        <w:t>Images</w:t>
      </w:r>
    </w:p>
    <w:p w14:paraId="4814AD54" w14:textId="77777777" w:rsidR="000E009A" w:rsidRDefault="00A86ED3">
      <w:pPr>
        <w:pStyle w:val="CaptionedFigure"/>
      </w:pPr>
      <w:r>
        <w:t>All Cases (Log Plot)</w:t>
      </w:r>
    </w:p>
    <w:p w14:paraId="5C4A5C16" w14:textId="77777777" w:rsidR="000E009A" w:rsidRDefault="00A86ED3">
      <w:pPr>
        <w:pStyle w:val="ImageCaption"/>
      </w:pPr>
      <w:r>
        <w:t>All Cases (Log Plot)</w:t>
      </w:r>
    </w:p>
    <w:p w14:paraId="2BBB9967" w14:textId="77777777" w:rsidR="000E009A" w:rsidRDefault="00A86ED3">
      <w:pPr>
        <w:pStyle w:val="Heading2"/>
      </w:pPr>
      <w:bookmarkStart w:id="3" w:name="add-a-quote"/>
      <w:bookmarkEnd w:id="2"/>
      <w:r>
        <w:t>Add a Quote</w:t>
      </w:r>
    </w:p>
    <w:p w14:paraId="56F8BCFD" w14:textId="77777777" w:rsidR="000E009A" w:rsidRDefault="00A86ED3">
      <w:pPr>
        <w:pStyle w:val="FirstParagraph"/>
      </w:pPr>
      <w:r>
        <w:t>“</w:t>
      </w:r>
      <w:r>
        <w:t>A room without books is like a body without a soul.” - Marcus Tullius Cicero</w:t>
      </w:r>
    </w:p>
    <w:p w14:paraId="1F771512" w14:textId="77777777" w:rsidR="000E009A" w:rsidRDefault="00A86ED3">
      <w:pPr>
        <w:pStyle w:val="Heading2"/>
      </w:pPr>
      <w:bookmarkStart w:id="4" w:name="add-an-equation"/>
      <w:bookmarkEnd w:id="3"/>
      <w:r>
        <w:t>Add an Equation</w:t>
      </w:r>
    </w:p>
    <w:p w14:paraId="3670213E" w14:textId="77777777" w:rsidR="000E009A" w:rsidRDefault="00A86ED3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06B808DD" w14:textId="77777777" w:rsidR="000E009A" w:rsidRDefault="00A86ED3">
      <w:pPr>
        <w:pStyle w:val="SourceCode"/>
      </w:pPr>
      <w:r>
        <w:rPr>
          <w:rStyle w:val="VerbatimChar"/>
        </w:rPr>
        <w:t>## [1] 2</w:t>
      </w:r>
    </w:p>
    <w:p w14:paraId="5D38C8BF" w14:textId="77777777" w:rsidR="000E009A" w:rsidRDefault="00A86ED3">
      <w:pPr>
        <w:pStyle w:val="Heading2"/>
      </w:pPr>
      <w:bookmarkStart w:id="5" w:name="add-a-footnote"/>
      <w:bookmarkEnd w:id="4"/>
      <w:r>
        <w:t>Add a Footnote</w:t>
      </w:r>
    </w:p>
    <w:p w14:paraId="667A25A5" w14:textId="77777777" w:rsidR="000E009A" w:rsidRDefault="00A86ED3">
      <w:pPr>
        <w:pStyle w:val="FirstParagraph"/>
      </w:pPr>
      <w:r>
        <w:t>This is a footnote</w:t>
      </w:r>
      <w:r>
        <w:rPr>
          <w:rStyle w:val="FootnoteReference"/>
        </w:rPr>
        <w:footnoteReference w:id="1"/>
      </w:r>
      <w:r>
        <w:t xml:space="preserve"> in Markdown.</w:t>
      </w:r>
    </w:p>
    <w:p w14:paraId="7703181C" w14:textId="77777777" w:rsidR="000E009A" w:rsidRDefault="00A86ED3">
      <w:pPr>
        <w:pStyle w:val="Heading2"/>
      </w:pPr>
      <w:bookmarkStart w:id="6" w:name="add-citations"/>
      <w:bookmarkEnd w:id="5"/>
      <w:r>
        <w:t>Add Citations</w:t>
      </w:r>
    </w:p>
    <w:p w14:paraId="4CC0DCF6" w14:textId="77777777" w:rsidR="000E009A" w:rsidRDefault="00A86ED3">
      <w:pPr>
        <w:pStyle w:val="Compact"/>
        <w:numPr>
          <w:ilvl w:val="0"/>
          <w:numId w:val="3"/>
        </w:numPr>
      </w:pPr>
      <w:r>
        <w:t>R for Everyone (Lander 2014)</w:t>
      </w:r>
    </w:p>
    <w:p w14:paraId="1DE9ADB3" w14:textId="77777777" w:rsidR="000E009A" w:rsidRDefault="00A86ED3">
      <w:pPr>
        <w:pStyle w:val="Compact"/>
        <w:numPr>
          <w:ilvl w:val="0"/>
          <w:numId w:val="3"/>
        </w:numPr>
      </w:pPr>
      <w:r>
        <w:t xml:space="preserve">Discovering Statistics Using R (Field, Miles, and Field </w:t>
      </w:r>
      <w:r>
        <w:t>2012)</w:t>
      </w:r>
    </w:p>
    <w:p w14:paraId="28B967D2" w14:textId="77777777" w:rsidR="000E009A" w:rsidRDefault="00A86ED3">
      <w:pPr>
        <w:pStyle w:val="Heading1"/>
      </w:pPr>
      <w:bookmarkStart w:id="7" w:name="inline-code"/>
      <w:bookmarkEnd w:id="0"/>
      <w:bookmarkEnd w:id="6"/>
      <w:r>
        <w:lastRenderedPageBreak/>
        <w:t>Inline Code</w:t>
      </w:r>
    </w:p>
    <w:p w14:paraId="6BD0BB2D" w14:textId="77777777" w:rsidR="000E009A" w:rsidRDefault="00A86ED3">
      <w:pPr>
        <w:pStyle w:val="Heading2"/>
      </w:pPr>
      <w:bookmarkStart w:id="8" w:name="ny-times-covid-19-data"/>
      <w:r>
        <w:t>NY Times COVID-19 Data</w:t>
      </w:r>
    </w:p>
    <w:p w14:paraId="41A9B006" w14:textId="77777777" w:rsidR="000E009A" w:rsidRDefault="00A86ED3">
      <w:pPr>
        <w:pStyle w:val="FirstParagraph"/>
      </w:pPr>
      <w:r>
        <w:rPr>
          <w:noProof/>
        </w:rPr>
        <w:drawing>
          <wp:inline distT="0" distB="0" distL="0" distR="0" wp14:anchorId="6186B795" wp14:editId="083DC4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6-Exercise-2--markdown-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2A7A1" w14:textId="77777777" w:rsidR="000E009A" w:rsidRDefault="00A86ED3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1D758FFA" w14:textId="77777777" w:rsidR="000E009A" w:rsidRDefault="00A86ED3">
      <w:pPr>
        <w:pStyle w:val="FirstParagraph"/>
      </w:pPr>
      <w:r>
        <w:rPr>
          <w:noProof/>
        </w:rPr>
        <w:drawing>
          <wp:inline distT="0" distB="0" distL="0" distR="0" wp14:anchorId="449E54B1" wp14:editId="0923DFC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6-Exercise-2--markdown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11E0C" w14:textId="77777777" w:rsidR="000E009A" w:rsidRDefault="00A86ED3">
      <w:pPr>
        <w:pStyle w:val="Heading1"/>
      </w:pPr>
      <w:bookmarkStart w:id="10" w:name="tables"/>
      <w:bookmarkEnd w:id="7"/>
      <w:bookmarkEnd w:id="9"/>
      <w:r>
        <w:t>Tables</w:t>
      </w:r>
    </w:p>
    <w:p w14:paraId="0B8A7CFE" w14:textId="77777777" w:rsidR="000E009A" w:rsidRDefault="00A86ED3">
      <w:pPr>
        <w:pStyle w:val="Heading2"/>
      </w:pPr>
      <w:bookmarkStart w:id="11" w:name="knitr-table-with-kable"/>
      <w:r>
        <w:t>Knitr Table with Kable</w:t>
      </w:r>
    </w:p>
    <w:p w14:paraId="5AE9CC73" w14:textId="77777777" w:rsidR="000E009A" w:rsidRDefault="00A86ED3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0E009A" w14:paraId="4CA62B12" w14:textId="77777777" w:rsidTr="000E0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55501C" w14:textId="77777777" w:rsidR="000E009A" w:rsidRDefault="00A86ED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1EF3770" w14:textId="77777777" w:rsidR="000E009A" w:rsidRDefault="00A86ED3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2E816D" w14:textId="77777777" w:rsidR="000E009A" w:rsidRDefault="00A86ED3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20282637" w14:textId="77777777" w:rsidR="000E009A" w:rsidRDefault="00A86ED3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3F4EC9F2" w14:textId="77777777" w:rsidR="000E009A" w:rsidRDefault="00A86ED3">
            <w:pPr>
              <w:pStyle w:val="Compact"/>
              <w:jc w:val="right"/>
            </w:pPr>
            <w:r>
              <w:t>age</w:t>
            </w:r>
          </w:p>
        </w:tc>
      </w:tr>
      <w:tr w:rsidR="000E009A" w14:paraId="5C8D8E3D" w14:textId="77777777">
        <w:tc>
          <w:tcPr>
            <w:tcW w:w="0" w:type="auto"/>
          </w:tcPr>
          <w:p w14:paraId="1DCF296F" w14:textId="77777777" w:rsidR="000E009A" w:rsidRDefault="00A86ED3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2F753D46" w14:textId="77777777" w:rsidR="000E009A" w:rsidRDefault="00A86ED3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FBC77E1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4FB739" w14:textId="77777777" w:rsidR="000E009A" w:rsidRDefault="00A86E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934E04B" w14:textId="77777777" w:rsidR="000E009A" w:rsidRDefault="00A86ED3">
            <w:pPr>
              <w:pStyle w:val="Compact"/>
              <w:jc w:val="right"/>
            </w:pPr>
            <w:r>
              <w:t>88</w:t>
            </w:r>
          </w:p>
        </w:tc>
      </w:tr>
      <w:tr w:rsidR="000E009A" w14:paraId="1CDF7920" w14:textId="77777777">
        <w:tc>
          <w:tcPr>
            <w:tcW w:w="0" w:type="auto"/>
          </w:tcPr>
          <w:p w14:paraId="3D9690B4" w14:textId="77777777" w:rsidR="000E009A" w:rsidRDefault="00A86ED3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43A1B5C" w14:textId="77777777" w:rsidR="000E009A" w:rsidRDefault="00A86E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4388DAF" w14:textId="77777777" w:rsidR="000E009A" w:rsidRDefault="00A86E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A056AE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2A1E76" w14:textId="77777777" w:rsidR="000E009A" w:rsidRDefault="00A86ED3">
            <w:pPr>
              <w:pStyle w:val="Compact"/>
              <w:jc w:val="right"/>
            </w:pPr>
            <w:r>
              <w:t>129</w:t>
            </w:r>
          </w:p>
        </w:tc>
      </w:tr>
      <w:tr w:rsidR="000E009A" w14:paraId="0A2E8728" w14:textId="77777777">
        <w:tc>
          <w:tcPr>
            <w:tcW w:w="0" w:type="auto"/>
          </w:tcPr>
          <w:p w14:paraId="44367573" w14:textId="77777777" w:rsidR="000E009A" w:rsidRDefault="00A86ED3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784498C9" w14:textId="77777777" w:rsidR="000E009A" w:rsidRDefault="00A86E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AA65951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BD73D5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1119283" w14:textId="77777777" w:rsidR="000E009A" w:rsidRDefault="00A86ED3">
            <w:pPr>
              <w:pStyle w:val="Compact"/>
              <w:jc w:val="right"/>
            </w:pPr>
            <w:r>
              <w:t>51</w:t>
            </w:r>
          </w:p>
        </w:tc>
      </w:tr>
      <w:tr w:rsidR="000E009A" w14:paraId="7FCAB39D" w14:textId="77777777">
        <w:tc>
          <w:tcPr>
            <w:tcW w:w="0" w:type="auto"/>
          </w:tcPr>
          <w:p w14:paraId="3603BBA9" w14:textId="77777777" w:rsidR="000E009A" w:rsidRDefault="00A86ED3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484309BA" w14:textId="77777777" w:rsidR="000E009A" w:rsidRDefault="00A86ED3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4ED8FB69" w14:textId="77777777" w:rsidR="000E009A" w:rsidRDefault="00A86E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31D8FD" w14:textId="77777777" w:rsidR="000E009A" w:rsidRDefault="00A86E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45E46B1" w14:textId="77777777" w:rsidR="000E009A" w:rsidRDefault="00A86ED3">
            <w:pPr>
              <w:pStyle w:val="Compact"/>
              <w:jc w:val="right"/>
            </w:pPr>
            <w:r>
              <w:t>7000</w:t>
            </w:r>
          </w:p>
        </w:tc>
      </w:tr>
      <w:tr w:rsidR="000E009A" w14:paraId="0420B316" w14:textId="77777777">
        <w:tc>
          <w:tcPr>
            <w:tcW w:w="0" w:type="auto"/>
          </w:tcPr>
          <w:p w14:paraId="1E597A89" w14:textId="77777777" w:rsidR="000E009A" w:rsidRDefault="00A86ED3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69BE8DD8" w14:textId="77777777" w:rsidR="000E009A" w:rsidRDefault="00A86E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E547A86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ED4577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E8EB774" w14:textId="77777777" w:rsidR="000E009A" w:rsidRDefault="00A86ED3">
            <w:pPr>
              <w:pStyle w:val="Compact"/>
              <w:jc w:val="right"/>
            </w:pPr>
            <w:r>
              <w:t>36</w:t>
            </w:r>
          </w:p>
        </w:tc>
      </w:tr>
      <w:tr w:rsidR="000E009A" w14:paraId="3F2D1EEE" w14:textId="77777777">
        <w:tc>
          <w:tcPr>
            <w:tcW w:w="0" w:type="auto"/>
          </w:tcPr>
          <w:p w14:paraId="75831394" w14:textId="77777777" w:rsidR="000E009A" w:rsidRDefault="00A86ED3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409304A2" w14:textId="77777777" w:rsidR="000E009A" w:rsidRDefault="00A86ED3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63259C08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4DFCF4D" w14:textId="77777777" w:rsidR="000E009A" w:rsidRDefault="00A86E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208223" w14:textId="77777777" w:rsidR="000E009A" w:rsidRDefault="00A86ED3">
            <w:pPr>
              <w:pStyle w:val="Compact"/>
              <w:jc w:val="right"/>
            </w:pPr>
            <w:r>
              <w:t>2019</w:t>
            </w:r>
          </w:p>
        </w:tc>
      </w:tr>
    </w:tbl>
    <w:p w14:paraId="41085C5D" w14:textId="77777777" w:rsidR="000E009A" w:rsidRDefault="00A86ED3">
      <w:pPr>
        <w:pStyle w:val="Heading2"/>
      </w:pPr>
      <w:bookmarkStart w:id="12" w:name="pandoc-table"/>
      <w:bookmarkEnd w:id="11"/>
      <w:r>
        <w:t>Pandoc Table</w:t>
      </w:r>
    </w:p>
    <w:p w14:paraId="78CC35B2" w14:textId="77777777" w:rsidR="000E009A" w:rsidRDefault="00A86E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>## ---------------------------------------------------------</w:t>
      </w:r>
    </w:p>
    <w:p w14:paraId="4D34ECAB" w14:textId="77777777" w:rsidR="000E009A" w:rsidRDefault="00A86ED3">
      <w:pPr>
        <w:pStyle w:val="Heading1"/>
      </w:pPr>
      <w:bookmarkStart w:id="13" w:name="references"/>
      <w:bookmarkEnd w:id="10"/>
      <w:bookmarkEnd w:id="12"/>
      <w:r>
        <w:t>Refe</w:t>
      </w:r>
      <w:r>
        <w:t>rences</w:t>
      </w:r>
    </w:p>
    <w:p w14:paraId="02683178" w14:textId="77777777" w:rsidR="000E009A" w:rsidRDefault="00A86ED3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9">
        <w:r>
          <w:rPr>
            <w:rStyle w:val="Hyperlink"/>
          </w:rPr>
          <w:t>https://books.google.com/books?id=wd2K2zC3swIC</w:t>
        </w:r>
      </w:hyperlink>
      <w:r>
        <w:t>.</w:t>
      </w:r>
    </w:p>
    <w:p w14:paraId="723E77CC" w14:textId="77777777" w:rsidR="000E009A" w:rsidRDefault="00A86ED3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0">
        <w:r>
          <w:rPr>
            <w:rStyle w:val="Hyperlink"/>
          </w:rPr>
          <w:t>https://books.g</w:t>
        </w:r>
        <w:r>
          <w:rPr>
            <w:rStyle w:val="Hyperlink"/>
          </w:rPr>
          <w:t>oogle.com/books?id=3eBVAgAAQBAJ</w:t>
        </w:r>
      </w:hyperlink>
      <w:r>
        <w:t>.</w:t>
      </w:r>
      <w:bookmarkEnd w:id="13"/>
      <w:bookmarkEnd w:id="15"/>
      <w:bookmarkEnd w:id="16"/>
    </w:p>
    <w:sectPr w:rsidR="000E00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32452" w14:textId="77777777" w:rsidR="00A86ED3" w:rsidRDefault="00A86ED3">
      <w:pPr>
        <w:spacing w:after="0"/>
      </w:pPr>
      <w:r>
        <w:separator/>
      </w:r>
    </w:p>
  </w:endnote>
  <w:endnote w:type="continuationSeparator" w:id="0">
    <w:p w14:paraId="0526B214" w14:textId="77777777" w:rsidR="00A86ED3" w:rsidRDefault="00A86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8B51" w14:textId="77777777" w:rsidR="00A86ED3" w:rsidRDefault="00A86ED3">
      <w:r>
        <w:separator/>
      </w:r>
    </w:p>
  </w:footnote>
  <w:footnote w:type="continuationSeparator" w:id="0">
    <w:p w14:paraId="12C653EC" w14:textId="77777777" w:rsidR="00A86ED3" w:rsidRDefault="00A86ED3">
      <w:r>
        <w:continuationSeparator/>
      </w:r>
    </w:p>
  </w:footnote>
  <w:footnote w:id="1">
    <w:p w14:paraId="045F5E80" w14:textId="77777777" w:rsidR="000E009A" w:rsidRDefault="00A86ED3">
      <w:pPr>
        <w:pStyle w:val="FootnoteText"/>
      </w:pPr>
      <w:r>
        <w:rPr>
          <w:rStyle w:val="FootnoteReference"/>
        </w:rPr>
        <w:footnoteRef/>
      </w:r>
      <w:r>
        <w:t xml:space="preserve"> Tes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0E8D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B09B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B3A03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009A"/>
    <w:rsid w:val="000E009A"/>
    <w:rsid w:val="00A86ED3"/>
    <w:rsid w:val="00CB3C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AE92A"/>
  <w15:docId w15:val="{EFB501F0-ED77-4C59-AF2D-00D99EA29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3eBVAgAAQBA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s.google.com/books?id=wd2K2zC3sw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aylar Fullington</dc:creator>
  <cp:keywords/>
  <cp:lastModifiedBy>Kaylar Fullington</cp:lastModifiedBy>
  <cp:revision>2</cp:revision>
  <dcterms:created xsi:type="dcterms:W3CDTF">2022-01-24T01:37:00Z</dcterms:created>
  <dcterms:modified xsi:type="dcterms:W3CDTF">2022-01-24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unek/dsc520/assignments/assignment04/bibliography.bib</vt:lpwstr>
  </property>
  <property fmtid="{D5CDD505-2E9C-101B-9397-08002B2CF9AE}" pid="3" name="date">
    <vt:lpwstr>2022-01-23</vt:lpwstr>
  </property>
  <property fmtid="{D5CDD505-2E9C-101B-9397-08002B2CF9AE}" pid="4" name="output">
    <vt:lpwstr/>
  </property>
</Properties>
</file>